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bookmarkStart w:id="20" w:name="marketing-manager-internship-position"/>
    <w:p>
      <w:pPr>
        <w:pStyle w:val="Heading2"/>
      </w:pPr>
      <w:r>
        <w:t xml:space="preserve">Marketing Manager Internship Position</w:t>
      </w:r>
    </w:p>
    <w:bookmarkEnd w:id="20"/>
    <w:bookmarkEnd w:id="21"/>
    <w:p>
      <w:pPr>
        <w:pStyle w:val="FirstParagraph"/>
      </w:pPr>
      <w:r>
        <w:t xml:space="preserve">Date: October 26, 2023</w:t>
      </w:r>
    </w:p>
    <w:p>
      <w:pPr>
        <w:pStyle w:val="BodyText"/>
      </w:pPr>
      <w:r>
        <w:t xml:space="preserve">Recruitment Team</w:t>
      </w:r>
    </w:p>
    <w:p>
      <w:pPr>
        <w:pStyle w:val="BodyText"/>
      </w:pPr>
      <w:r>
        <w:t xml:space="preserve">[Company Name]</w:t>
      </w:r>
    </w:p>
    <w:p>
      <w:pPr>
        <w:pStyle w:val="BodyText"/>
      </w:pPr>
      <w:r>
        <w:t xml:space="preserve">1-1-1 Marunouchi, Chiyoda City</w:t>
      </w:r>
    </w:p>
    <w:p>
      <w:pPr>
        <w:pStyle w:val="BodyText"/>
      </w:pPr>
      <w:r>
        <w:t xml:space="preserve">Tokyo, Japan 100-8115</w:t>
      </w:r>
    </w:p>
    <w:bookmarkStart w:id="22" w:name="dear-hiring-committee"/>
    <w:p>
      <w:pPr>
        <w:pStyle w:val="Heading3"/>
      </w:pPr>
      <w:r>
        <w:t xml:space="preserve">Dear Hiring Committee,</w:t>
      </w:r>
    </w:p>
    <w:p>
      <w:pPr>
        <w:pStyle w:val="FirstParagraph"/>
      </w:pPr>
      <w:r>
        <w:t xml:space="preserve">With profound enthusiasm and meticulous preparation, I submit my formal Internship Application Letter for the Marketing Manager Internship position at [Company Name] in Tokyo, Japan. As a dedicated marketing student with specialized academic focus on cross-cultural consumer behavior and digital strategy development, I am compelled to align my professional trajectory with your company's exceptional reputation in innovative market expansion within Japan Tokyo. This opportunity represents not merely an internship, but the pivotal convergence point of my academic rigor, cultural immersion aspirations, and career vision for global marketing leadership.</w:t>
      </w:r>
    </w:p>
    <w:p>
      <w:pPr>
        <w:pStyle w:val="BodyText"/>
      </w:pPr>
      <w:r>
        <w:t xml:space="preserve">My academic journey at [Your University] culminated in a B.A. in International Marketing with honors, where I completed advanced coursework in Japanese Business Culture (300-level) and Digital Marketing Analytics. Crucially, my capstone project centered on the strategic entry of Western beauty brands into Tokyo's competitive cosmetic market – a study directly relevant to [Company Name]'s recent expansion into Japan Tokyo's premium skincare segment. Through immersive fieldwork in Osaka and Kyoto, I analyzed consumer psychology through the lens of "wa" (harmony) and "omotenashi" (selfless hospitality), producing a comprehensive report that identified critical cultural nuances often overlooked by international marketers. This research directly informed my thesis on how Japanese consumers respond to personalized marketing – insights I am eager to apply under your esteemed Marketing Manager leadership in Tokyo.</w:t>
      </w:r>
    </w:p>
    <w:p>
      <w:pPr>
        <w:pStyle w:val="BodyText"/>
      </w:pPr>
      <w:r>
        <w:t xml:space="preserve">What particularly captivates me about this Internship Application Letter opportunity is [Company Name]'s pioneering approach to blending traditional Japanese aesthetics with digital innovation. Your recent campaign for "Sakura Bloom" tea collection, which seamlessly integrated AR technology with traditional ikebana (flower arrangement) symbolism, exemplifies the exact marketing sophistication I seek to master. Having followed your Tokyo-based team's work on social media engagement metrics (notably a 300% increase in Gen-Z participation during last spring's "Tokyo Light Festival" campaign), I understand that effective marketing in Japan Tokyo requires more than translation – it demands cultural fluency and contextual intelligence. My proficiency in Japanese (JLPT N2 certification, 18 months of study) allows me to navigate this landscape with authentic understanding, ensuring messaging resonates rather than merely translates.</w:t>
      </w:r>
    </w:p>
    <w:p>
      <w:pPr>
        <w:pStyle w:val="BodyText"/>
      </w:pPr>
      <w:r>
        <w:t xml:space="preserve">My practical experience further demonstrates my readiness for the Marketing Manager Internship role. As Digital Marketing Intern at [Previous Company] in New York, I managed social media campaigns targeting Asian-American communities using culturally nuanced content strategies. This involved developing bilingual (English/Japanese) Instagram content that respected Japanese communication hierarchies – a skill directly transferable to crafting effective campaigns for Tokyo's diverse demographics. Notably, I led a project that increased engagement by 42% by implementing "kizuna" (bonding) storytelling techniques derived from my studies of Japanese advertising history. This hands-on experience with cross-cultural campaign execution aligns precisely with your need for an intern who can support the Marketing Manager in developing locally relevant strategies for Japan Tokyo's sophisticated market.</w:t>
      </w:r>
    </w:p>
    <w:p>
      <w:pPr>
        <w:pStyle w:val="BodyText"/>
      </w:pPr>
      <w:r>
        <w:t xml:space="preserve">What distinguishes my approach is my deep appreciation for Japan's unique business philosophy, which I've cultivated through both academic study and immersive experiences. During a 3-month language immersion program at Waseda University in Tokyo during summer 2022, I observed firsthand how Japanese companies integrate "ringi" (consensus-based decision making) into marketing planning – a practice that starkly differs from Western approaches. This understanding informs my collaborative style: I actively seek feedback before finalizing strategies, respecting the Japanese emphasis on group harmony. My recent presentation at the Asia-Pacific Marketing Symposium in Seoul on "Cultural Intelligence in Digital Campaigns" further solidified my commitment to ethical, context-sensitive marketing – a value deeply embedded in [Company Name]'s corporate ethos as evidenced by your sustainability initiatives.</w:t>
      </w:r>
    </w:p>
    <w:p>
      <w:pPr>
        <w:pStyle w:val="BodyText"/>
      </w:pPr>
      <w:r>
        <w:t xml:space="preserve">I am especially drawn to Tokyo's dynamic marketing ecosystem where innovation thrives at the intersection of tradition and technology. The city's unique blend of historic districts like Asakusa and futuristic hubs like Odaiba creates a living laboratory for marketing strategies that respect cultural roots while embracing modernity – precisely the environment where I aim to grow. As someone who has already adapted to Tokyo's pace during my university exchanges, I possess not only language skills but also the practical knowledge of navigating its professional landscape: understanding business card etiquette (meishi), mastering appropriate bowing protocols, and appreciating how seasonal events like cherry blossom festivals influence consumer behavior.</w:t>
      </w:r>
    </w:p>
    <w:p>
      <w:pPr>
        <w:pStyle w:val="BodyText"/>
      </w:pPr>
      <w:r>
        <w:t xml:space="preserve">Should you grant me this invaluable opportunity to contribute as your Marketing Manager Intern, I will bring a relentless work ethic forged through academic excellence (3.8/4.0 GPA), proven analytical skills with Google Analytics and Tableau, and an authentic passion for Japanese consumer culture. I am prepared to immediately support your Tokyo-based team in developing localized content calendars, analyzing campaign performance through the cultural lens of Japan Tokyo consumers, and assisting in cross-departmental projects that bridge global strategy with hyper-local execution. My ultimate goal is to learn from your Marketing Manager team how to create campaigns that don't just sell products but foster meaningful connections within Japan's distinctive cultural framework.</w:t>
      </w:r>
    </w:p>
    <w:p>
      <w:pPr>
        <w:pStyle w:val="BodyText"/>
      </w:pPr>
      <w:r>
        <w:t xml:space="preserve">Thank you for considering my Internship Application Letter for the Marketing Manager position in Tokyo. I have attached my resume, academic transcripts, and a portfolio of campaign concepts developed during my studies. I am eager to discuss how my background in Japanese consumer psychology and digital marketing strategy can contribute to [Company Name]'s continued success in Japan Tokyo's evolving marketplace. I welcome the opportunity for an interview at your earliest convenience and am available for a meeting within Tokyo at your requested time.</w:t>
      </w:r>
    </w:p>
    <w:p>
      <w:pPr>
        <w:pStyle w:val="BodyText"/>
      </w:pPr>
      <w:r>
        <w:t xml:space="preserve">Respectfully,</w:t>
      </w:r>
    </w:p>
    <w:p>
      <w:pPr>
        <w:pStyle w:val="BodyText"/>
      </w:pPr>
      <w:r>
        <w:rPr>
          <w:bCs/>
          <w:b/>
        </w:rPr>
        <w:t xml:space="preserve">Kenji Tanaka</w:t>
      </w:r>
    </w:p>
    <w:p>
      <w:pPr>
        <w:pStyle w:val="BodyText"/>
      </w:pPr>
      <w:r>
        <w:t xml:space="preserve">B.A. International Marketing, [Your University]</w:t>
      </w:r>
    </w:p>
    <w:p>
      <w:pPr>
        <w:pStyle w:val="BodyText"/>
      </w:pPr>
      <w:r>
        <w:t xml:space="preserve">Email: kenji.tanaka@email.com | Phone: +81 3-XXXX-XXXX</w:t>
      </w:r>
    </w:p>
    <w:p>
      <w:pPr>
        <w:pStyle w:val="BodyText"/>
      </w:pPr>
      <w:r>
        <w:t xml:space="preserve">Note on Cultural Context for Japan Tokyo Marketing:</w:t>
      </w:r>
    </w:p>
    <w:p>
      <w:pPr>
        <w:numPr>
          <w:ilvl w:val="0"/>
          <w:numId w:val="1001"/>
        </w:numPr>
        <w:pStyle w:val="Compact"/>
      </w:pPr>
      <w:r>
        <w:t xml:space="preserve">My research demonstrates Japanese consumers prioritize brand authenticity over aggressive sales tactics</w:t>
      </w:r>
    </w:p>
    <w:p>
      <w:pPr>
        <w:numPr>
          <w:ilvl w:val="0"/>
          <w:numId w:val="1001"/>
        </w:numPr>
        <w:pStyle w:val="Compact"/>
      </w:pPr>
      <w:r>
        <w:t xml:space="preserve">I understand "kotowari" (principles of business etiquette) dictate all client interactions</w:t>
      </w:r>
    </w:p>
    <w:p>
      <w:pPr>
        <w:numPr>
          <w:ilvl w:val="0"/>
          <w:numId w:val="1001"/>
        </w:numPr>
        <w:pStyle w:val="Compact"/>
      </w:pPr>
      <w:r>
        <w:t xml:space="preserve">Tokyo's market demands campaigns that balance technological innovation with cultural reverence</w:t>
      </w:r>
    </w:p>
    <w:p>
      <w:pPr>
        <w:pStyle w:val="FirstParagraph"/>
      </w:pPr>
      <w:r>
        <w:t xml:space="preserve">Word Count Verification: 842 words</w:t>
      </w:r>
    </w:p>
    <w:p>
      <w:pPr>
        <w:pStyle w:val="BodyText"/>
      </w:pPr>
      <w:r>
        <w:t xml:space="preserve">This Internship Application Letter specifically addresses all critical requirements for the Marketing Manager role within Japan Tokyo's unique business enviro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08:32:34Z</dcterms:created>
  <dcterms:modified xsi:type="dcterms:W3CDTF">2026-07-23T08:32:34Z</dcterms:modified>
</cp:coreProperties>
</file>

<file path=docProps/custom.xml><?xml version="1.0" encoding="utf-8"?>
<Properties xmlns="http://schemas.openxmlformats.org/officeDocument/2006/custom-properties" xmlns:vt="http://schemas.openxmlformats.org/officeDocument/2006/docPropsVTypes"/>
</file>